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C7BFE" w14:textId="77777777" w:rsidR="00965812" w:rsidRPr="004E0468" w:rsidRDefault="00965812" w:rsidP="00DC4EF4">
      <w:pPr>
        <w:widowControl/>
        <w:ind w:left="1440" w:firstLine="720"/>
        <w:rPr>
          <w:rFonts w:ascii="Times New Roman" w:eastAsia="PMingLiU" w:hAnsi="Times New Roman"/>
          <w:b/>
          <w:kern w:val="2"/>
          <w:sz w:val="22"/>
          <w:szCs w:val="22"/>
          <w:lang w:val="en-GB"/>
        </w:rPr>
      </w:pPr>
      <w:r w:rsidRPr="004E0468">
        <w:rPr>
          <w:rFonts w:ascii="Times New Roman" w:hAnsi="Times New Roman"/>
          <w:b/>
          <w:sz w:val="22"/>
          <w:szCs w:val="22"/>
        </w:rPr>
        <w:t>INTERNATIONAL CIVIL AVIATION ORGANIZATION</w:t>
      </w:r>
    </w:p>
    <w:p w14:paraId="13FD97FE" w14:textId="77777777" w:rsidR="00965812" w:rsidRPr="004E0468" w:rsidRDefault="00965812" w:rsidP="00965812">
      <w:pPr>
        <w:widowControl/>
        <w:jc w:val="center"/>
        <w:rPr>
          <w:rFonts w:ascii="Times New Roman" w:eastAsia="PMingLiU" w:hAnsi="Times New Roman"/>
          <w:b/>
          <w:kern w:val="2"/>
          <w:sz w:val="22"/>
          <w:szCs w:val="22"/>
          <w:lang w:val="en-GB"/>
        </w:rPr>
      </w:pPr>
    </w:p>
    <w:p w14:paraId="02BCA127" w14:textId="77777777" w:rsidR="0065684A" w:rsidRPr="0065684A" w:rsidRDefault="006566C7" w:rsidP="0065684A">
      <w:pPr>
        <w:widowControl/>
        <w:ind w:right="-23"/>
        <w:jc w:val="center"/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</w:pPr>
      <w:r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S</w:t>
      </w:r>
      <w:r w:rsidR="00DC4EF4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eventh</w:t>
      </w:r>
      <w:r w:rsidR="0065684A" w:rsidRPr="0065684A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 xml:space="preserve"> Meeting of the APIRG Airspace and Aerodrome Operations Sub-Group </w:t>
      </w:r>
    </w:p>
    <w:p w14:paraId="197EF949" w14:textId="77777777" w:rsidR="00553D89" w:rsidRDefault="0065684A" w:rsidP="0065684A">
      <w:pPr>
        <w:widowControl/>
        <w:ind w:right="-23"/>
        <w:jc w:val="center"/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</w:pPr>
      <w:r w:rsidRPr="0065684A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(</w:t>
      </w:r>
      <w:r w:rsidR="00155247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AAO/SG</w:t>
      </w:r>
      <w:r w:rsidR="00DC4EF4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7</w:t>
      </w:r>
      <w:r w:rsidR="005C19D9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)</w:t>
      </w:r>
    </w:p>
    <w:p w14:paraId="372E2E21" w14:textId="77777777" w:rsidR="004B4A0C" w:rsidRDefault="004B4A0C" w:rsidP="00965812">
      <w:pPr>
        <w:pBdr>
          <w:bottom w:val="thinThickThinSmallGap" w:sz="24" w:space="1" w:color="auto"/>
        </w:pBdr>
        <w:jc w:val="center"/>
        <w:rPr>
          <w:rFonts w:ascii="Times New Roman" w:hAnsi="Times New Roman"/>
          <w:b/>
          <w:bCs/>
          <w:lang w:val="en-GB"/>
        </w:rPr>
      </w:pPr>
    </w:p>
    <w:p w14:paraId="01AC72D9" w14:textId="46758C95" w:rsidR="00965812" w:rsidRDefault="007F4AD7" w:rsidP="00965812">
      <w:pPr>
        <w:pBdr>
          <w:bottom w:val="thinThickThinSmallGap" w:sz="24" w:space="1" w:color="auto"/>
        </w:pBdr>
        <w:jc w:val="center"/>
        <w:rPr>
          <w:rFonts w:ascii="Times New Roman" w:hAnsi="Times New Roman"/>
          <w:b/>
          <w:bCs/>
          <w:lang w:val="en-GB"/>
        </w:rPr>
      </w:pPr>
      <w:r>
        <w:rPr>
          <w:rFonts w:ascii="Times New Roman" w:hAnsi="Times New Roman"/>
          <w:b/>
          <w:bCs/>
          <w:lang w:val="en-GB"/>
        </w:rPr>
        <w:t>Nairobi, Kenya</w:t>
      </w:r>
      <w:r w:rsidR="009937FF">
        <w:rPr>
          <w:rFonts w:ascii="Times New Roman" w:hAnsi="Times New Roman"/>
          <w:b/>
          <w:bCs/>
          <w:lang w:val="en-GB"/>
        </w:rPr>
        <w:t xml:space="preserve">, </w:t>
      </w:r>
      <w:r w:rsidR="00D41773" w:rsidRPr="00D41773">
        <w:rPr>
          <w:rFonts w:ascii="Times New Roman" w:hAnsi="Times New Roman"/>
          <w:b/>
          <w:bCs/>
          <w:lang w:val="en-GB"/>
        </w:rPr>
        <w:t xml:space="preserve">12 - 16 August </w:t>
      </w:r>
      <w:r w:rsidR="00A3411F">
        <w:rPr>
          <w:rFonts w:ascii="Times New Roman" w:hAnsi="Times New Roman"/>
          <w:b/>
          <w:bCs/>
          <w:lang w:val="en-GB"/>
        </w:rPr>
        <w:t>202</w:t>
      </w:r>
      <w:r w:rsidR="00DC4EF4">
        <w:rPr>
          <w:rFonts w:ascii="Times New Roman" w:hAnsi="Times New Roman"/>
          <w:b/>
          <w:bCs/>
          <w:lang w:val="en-GB"/>
        </w:rPr>
        <w:t>4</w:t>
      </w:r>
    </w:p>
    <w:p w14:paraId="4FBE8D8D" w14:textId="77777777" w:rsidR="00A3411F" w:rsidRPr="004E0468" w:rsidRDefault="00A3411F" w:rsidP="00965812">
      <w:pPr>
        <w:pBdr>
          <w:bottom w:val="thinThickThinSmallGap" w:sz="24" w:space="1" w:color="auto"/>
        </w:pBdr>
        <w:jc w:val="center"/>
        <w:rPr>
          <w:rFonts w:ascii="Times New Roman" w:hAnsi="Times New Roman"/>
          <w:sz w:val="22"/>
          <w:szCs w:val="22"/>
        </w:rPr>
      </w:pPr>
    </w:p>
    <w:p w14:paraId="5C494632" w14:textId="77777777" w:rsidR="00965812" w:rsidRPr="004E0468" w:rsidRDefault="00965812" w:rsidP="00965812">
      <w:pPr>
        <w:pStyle w:val="CM13"/>
        <w:spacing w:after="0"/>
        <w:rPr>
          <w:bCs/>
          <w:color w:val="000000"/>
          <w:sz w:val="22"/>
          <w:szCs w:val="22"/>
        </w:rPr>
      </w:pPr>
    </w:p>
    <w:p w14:paraId="0216D332" w14:textId="77777777" w:rsidR="00965812" w:rsidRPr="004E0468" w:rsidRDefault="00965812" w:rsidP="00965812">
      <w:pPr>
        <w:rPr>
          <w:rFonts w:ascii="Times New Roman" w:hAnsi="Times New Roman"/>
          <w:sz w:val="22"/>
          <w:szCs w:val="22"/>
        </w:rPr>
      </w:pPr>
    </w:p>
    <w:p w14:paraId="40B0CF46" w14:textId="77777777" w:rsidR="00965812" w:rsidRPr="004E0468" w:rsidRDefault="00965812" w:rsidP="00965812">
      <w:pPr>
        <w:ind w:left="2160" w:hanging="2160"/>
        <w:rPr>
          <w:rFonts w:ascii="Times New Roman" w:hAnsi="Times New Roman"/>
          <w:b/>
          <w:bCs/>
          <w:sz w:val="22"/>
          <w:szCs w:val="22"/>
          <w:lang w:val="en-GB"/>
        </w:rPr>
      </w:pPr>
      <w:r w:rsidRPr="004E0468">
        <w:rPr>
          <w:rFonts w:ascii="Times New Roman" w:hAnsi="Times New Roman"/>
          <w:b/>
          <w:bCs/>
          <w:sz w:val="22"/>
          <w:szCs w:val="22"/>
          <w:lang w:val="en-GB"/>
        </w:rPr>
        <w:t xml:space="preserve">Agenda Item </w:t>
      </w:r>
      <w:r>
        <w:rPr>
          <w:rFonts w:ascii="Times New Roman" w:hAnsi="Times New Roman"/>
          <w:b/>
          <w:bCs/>
          <w:sz w:val="22"/>
          <w:szCs w:val="22"/>
          <w:lang w:val="en-GB"/>
        </w:rPr>
        <w:t>XX</w:t>
      </w:r>
      <w:r w:rsidRPr="004E0468">
        <w:rPr>
          <w:rFonts w:ascii="Times New Roman" w:hAnsi="Times New Roman"/>
          <w:b/>
          <w:bCs/>
          <w:sz w:val="22"/>
          <w:szCs w:val="22"/>
          <w:lang w:val="en-GB"/>
        </w:rPr>
        <w:t>:</w:t>
      </w:r>
      <w:r w:rsidRPr="004E0468">
        <w:rPr>
          <w:rFonts w:ascii="Times New Roman" w:hAnsi="Times New Roman"/>
          <w:b/>
          <w:sz w:val="22"/>
          <w:szCs w:val="22"/>
          <w:lang w:val="en-GB"/>
        </w:rPr>
        <w:t xml:space="preserve"> </w:t>
      </w:r>
      <w:r w:rsidRPr="004E0468">
        <w:rPr>
          <w:rFonts w:ascii="Times New Roman" w:hAnsi="Times New Roman"/>
          <w:b/>
          <w:sz w:val="22"/>
          <w:szCs w:val="22"/>
          <w:lang w:val="en-GB"/>
        </w:rPr>
        <w:tab/>
      </w:r>
      <w:r w:rsidR="005C19D9">
        <w:rPr>
          <w:rFonts w:ascii="Times New Roman" w:hAnsi="Times New Roman"/>
          <w:b/>
          <w:bCs/>
          <w:sz w:val="22"/>
          <w:szCs w:val="22"/>
          <w:lang w:val="en-GB"/>
        </w:rPr>
        <w:t>Title of the A</w:t>
      </w:r>
      <w:r>
        <w:rPr>
          <w:rFonts w:ascii="Times New Roman" w:hAnsi="Times New Roman"/>
          <w:b/>
          <w:bCs/>
          <w:sz w:val="22"/>
          <w:szCs w:val="22"/>
          <w:lang w:val="en-GB"/>
        </w:rPr>
        <w:t xml:space="preserve">genda </w:t>
      </w:r>
      <w:r w:rsidR="005C19D9">
        <w:rPr>
          <w:rFonts w:ascii="Times New Roman" w:hAnsi="Times New Roman"/>
          <w:b/>
          <w:bCs/>
          <w:sz w:val="22"/>
          <w:szCs w:val="22"/>
          <w:lang w:val="en-GB"/>
        </w:rPr>
        <w:t>I</w:t>
      </w:r>
      <w:r>
        <w:rPr>
          <w:rFonts w:ascii="Times New Roman" w:hAnsi="Times New Roman"/>
          <w:b/>
          <w:bCs/>
          <w:sz w:val="22"/>
          <w:szCs w:val="22"/>
          <w:lang w:val="en-GB"/>
        </w:rPr>
        <w:t>tem</w:t>
      </w:r>
    </w:p>
    <w:p w14:paraId="5A0C8D6B" w14:textId="77777777" w:rsidR="00965812" w:rsidRPr="00965812" w:rsidRDefault="00965812" w:rsidP="00965812">
      <w:pPr>
        <w:rPr>
          <w:rFonts w:ascii="Times New Roman" w:hAnsi="Times New Roman"/>
          <w:sz w:val="22"/>
          <w:szCs w:val="22"/>
          <w:lang w:val="en-GB"/>
        </w:rPr>
      </w:pPr>
    </w:p>
    <w:p w14:paraId="2E9A1C50" w14:textId="77777777" w:rsidR="00965812" w:rsidRPr="004E0468" w:rsidRDefault="00965812" w:rsidP="00965812">
      <w:pPr>
        <w:numPr>
          <w:ilvl w:val="12"/>
          <w:numId w:val="0"/>
        </w:numPr>
        <w:jc w:val="center"/>
        <w:rPr>
          <w:rFonts w:ascii="Times New Roman" w:hAnsi="Times New Roman"/>
          <w:b/>
          <w:sz w:val="22"/>
          <w:szCs w:val="22"/>
          <w:lang w:val="en-GB"/>
        </w:rPr>
      </w:pPr>
      <w:r>
        <w:rPr>
          <w:rFonts w:ascii="Times New Roman" w:hAnsi="Times New Roman"/>
          <w:b/>
          <w:bCs/>
          <w:sz w:val="22"/>
          <w:szCs w:val="22"/>
          <w:lang w:val="en-GB" w:eastAsia="en-GB"/>
        </w:rPr>
        <w:t xml:space="preserve">TITLE OF </w:t>
      </w:r>
      <w:r w:rsidR="0079515A">
        <w:rPr>
          <w:rFonts w:ascii="Times New Roman" w:hAnsi="Times New Roman"/>
          <w:b/>
          <w:bCs/>
          <w:sz w:val="22"/>
          <w:szCs w:val="22"/>
          <w:lang w:val="en-GB" w:eastAsia="en-GB"/>
        </w:rPr>
        <w:t xml:space="preserve">THE WORKING </w:t>
      </w:r>
      <w:r>
        <w:rPr>
          <w:rFonts w:ascii="Times New Roman" w:hAnsi="Times New Roman"/>
          <w:b/>
          <w:bCs/>
          <w:sz w:val="22"/>
          <w:szCs w:val="22"/>
          <w:lang w:val="en-GB" w:eastAsia="en-GB"/>
        </w:rPr>
        <w:t>PAPER</w:t>
      </w:r>
    </w:p>
    <w:p w14:paraId="693CE5C1" w14:textId="77777777" w:rsidR="00965812" w:rsidRPr="004E0468" w:rsidRDefault="00965812" w:rsidP="00965812">
      <w:pPr>
        <w:rPr>
          <w:rFonts w:ascii="Times New Roman" w:hAnsi="Times New Roman"/>
          <w:sz w:val="22"/>
          <w:szCs w:val="22"/>
          <w:lang w:val="en-GB"/>
        </w:rPr>
      </w:pPr>
    </w:p>
    <w:p w14:paraId="6046FBE5" w14:textId="77777777" w:rsidR="00965812" w:rsidRPr="004E0468" w:rsidRDefault="00965812" w:rsidP="00965812">
      <w:pPr>
        <w:tabs>
          <w:tab w:val="center" w:pos="4515"/>
        </w:tabs>
        <w:jc w:val="center"/>
        <w:rPr>
          <w:rFonts w:ascii="Times New Roman" w:hAnsi="Times New Roman"/>
          <w:i/>
          <w:iCs/>
          <w:sz w:val="22"/>
          <w:szCs w:val="22"/>
          <w:lang w:val="en-GB"/>
        </w:rPr>
      </w:pPr>
      <w:r w:rsidRPr="004E0468">
        <w:rPr>
          <w:rFonts w:ascii="Times New Roman" w:hAnsi="Times New Roman"/>
          <w:i/>
          <w:iCs/>
          <w:sz w:val="22"/>
          <w:szCs w:val="22"/>
          <w:lang w:val="en-GB"/>
        </w:rPr>
        <w:t>(Presented by XX)</w:t>
      </w:r>
    </w:p>
    <w:p w14:paraId="1E3A77C8" w14:textId="77777777" w:rsidR="00965812" w:rsidRPr="004E0468" w:rsidRDefault="00965812" w:rsidP="00965812">
      <w:pPr>
        <w:rPr>
          <w:rFonts w:ascii="Times New Roman" w:hAnsi="Times New Roman"/>
          <w:sz w:val="22"/>
          <w:szCs w:val="22"/>
          <w:lang w:val="en-GB"/>
        </w:rPr>
      </w:pPr>
    </w:p>
    <w:p w14:paraId="4411E33C" w14:textId="77777777" w:rsidR="00965812" w:rsidRDefault="0096581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lang w:val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21"/>
      </w:tblGrid>
      <w:tr w:rsidR="00965812" w:rsidRPr="00EC491C" w14:paraId="149F04CC" w14:textId="77777777" w:rsidTr="00AE4BED">
        <w:tc>
          <w:tcPr>
            <w:tcW w:w="9288" w:type="dxa"/>
          </w:tcPr>
          <w:p w14:paraId="7D475BBF" w14:textId="77777777" w:rsidR="00965812" w:rsidRDefault="00965812" w:rsidP="00965812">
            <w:pPr>
              <w:pStyle w:val="Default"/>
              <w:jc w:val="center"/>
              <w:rPr>
                <w:b/>
                <w:sz w:val="22"/>
                <w:szCs w:val="22"/>
              </w:rPr>
            </w:pPr>
            <w:r w:rsidRPr="00EC491C">
              <w:rPr>
                <w:b/>
                <w:sz w:val="22"/>
                <w:szCs w:val="22"/>
              </w:rPr>
              <w:t>SUMMARY</w:t>
            </w:r>
          </w:p>
          <w:p w14:paraId="35979E41" w14:textId="77777777" w:rsidR="00965812" w:rsidRPr="00EC491C" w:rsidRDefault="00965812" w:rsidP="00965812">
            <w:pPr>
              <w:pStyle w:val="Default"/>
              <w:jc w:val="center"/>
              <w:rPr>
                <w:b/>
                <w:sz w:val="22"/>
                <w:szCs w:val="22"/>
              </w:rPr>
            </w:pPr>
          </w:p>
        </w:tc>
      </w:tr>
      <w:tr w:rsidR="00965812" w:rsidRPr="00EC491C" w14:paraId="4029C2B8" w14:textId="77777777" w:rsidTr="00AE4BED">
        <w:tc>
          <w:tcPr>
            <w:tcW w:w="9288" w:type="dxa"/>
          </w:tcPr>
          <w:p w14:paraId="3387D024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7C48BA3C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0D1D82BE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402D58B6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26B125F8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750A6B7D" w14:textId="77777777" w:rsidR="00965812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2BCA96CB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1607B14E" w14:textId="77777777" w:rsidR="00965812" w:rsidRPr="00EC491C" w:rsidRDefault="00965812" w:rsidP="00965812">
            <w:pPr>
              <w:pStyle w:val="Default"/>
              <w:jc w:val="center"/>
              <w:rPr>
                <w:b/>
                <w:sz w:val="22"/>
                <w:szCs w:val="22"/>
              </w:rPr>
            </w:pPr>
          </w:p>
        </w:tc>
      </w:tr>
      <w:tr w:rsidR="00965812" w:rsidRPr="00EC491C" w14:paraId="7AAA69C6" w14:textId="77777777" w:rsidTr="00AE4BED">
        <w:tc>
          <w:tcPr>
            <w:tcW w:w="9288" w:type="dxa"/>
          </w:tcPr>
          <w:p w14:paraId="1D1FEE54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  <w:r w:rsidRPr="00EC491C">
              <w:rPr>
                <w:b/>
                <w:sz w:val="22"/>
                <w:szCs w:val="22"/>
              </w:rPr>
              <w:t>REFRENCE(S):</w:t>
            </w:r>
          </w:p>
          <w:p w14:paraId="6D06CC0D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38CF1020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</w:tc>
      </w:tr>
      <w:tr w:rsidR="00965812" w:rsidRPr="00EC491C" w14:paraId="49E05F1C" w14:textId="77777777" w:rsidTr="00AE4BED">
        <w:tc>
          <w:tcPr>
            <w:tcW w:w="9288" w:type="dxa"/>
          </w:tcPr>
          <w:p w14:paraId="76A8BC13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  <w:r w:rsidRPr="00EC491C">
              <w:rPr>
                <w:b/>
                <w:sz w:val="22"/>
                <w:szCs w:val="22"/>
              </w:rPr>
              <w:t>Related ICAO Strategic Objective(s):</w:t>
            </w:r>
          </w:p>
          <w:p w14:paraId="42441B84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</w:tc>
      </w:tr>
    </w:tbl>
    <w:p w14:paraId="3FAD8BF0" w14:textId="77777777" w:rsidR="00B21E22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</w:rPr>
      </w:pPr>
    </w:p>
    <w:p w14:paraId="7FDE5D0F" w14:textId="77777777" w:rsidR="00965812" w:rsidRPr="00965812" w:rsidRDefault="0096581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</w:rPr>
      </w:pPr>
    </w:p>
    <w:p w14:paraId="10A517B7" w14:textId="77777777" w:rsidR="00B21E22" w:rsidRPr="007D710E" w:rsidRDefault="00B21E22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lang w:val="en-GB"/>
        </w:rPr>
      </w:pPr>
      <w:r w:rsidRPr="007D710E">
        <w:rPr>
          <w:rFonts w:ascii="Times New Roman" w:hAnsi="Times New Roman" w:cs="Times New Roman"/>
          <w:sz w:val="24"/>
          <w:lang w:val="en-GB"/>
        </w:rPr>
        <w:t xml:space="preserve">Introduction </w:t>
      </w:r>
    </w:p>
    <w:p w14:paraId="288B8659" w14:textId="77777777" w:rsidR="00B21E22" w:rsidRPr="007D710E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  <w:lang w:val="en-GB"/>
        </w:rPr>
      </w:pPr>
    </w:p>
    <w:p w14:paraId="0BADC706" w14:textId="77777777" w:rsidR="00CA2EE5" w:rsidRPr="007D710E" w:rsidRDefault="00CA2EE5" w:rsidP="00965812">
      <w:pPr>
        <w:pStyle w:val="Heading2"/>
        <w:keepNext w:val="0"/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24B8D79F" w14:textId="77777777" w:rsidR="00CA2EE5" w:rsidRDefault="00CA2EE5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6234A934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194C23CF" w14:textId="77777777" w:rsidR="00F97EC1" w:rsidRPr="007D710E" w:rsidRDefault="00F97EC1" w:rsidP="00965812">
      <w:pPr>
        <w:pStyle w:val="Heading2"/>
        <w:keepNext w:val="0"/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19066F9A" w14:textId="77777777" w:rsidR="008D1067" w:rsidRDefault="008D1067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26F431A7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01218AD2" w14:textId="77777777" w:rsidR="00B21E22" w:rsidRPr="007D710E" w:rsidRDefault="00B21E22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szCs w:val="24"/>
          <w:lang w:val="en-GB"/>
        </w:rPr>
      </w:pPr>
      <w:r w:rsidRPr="007D710E">
        <w:rPr>
          <w:rFonts w:ascii="Times New Roman" w:hAnsi="Times New Roman" w:cs="Times New Roman"/>
          <w:sz w:val="24"/>
          <w:szCs w:val="24"/>
          <w:lang w:val="en-GB"/>
        </w:rPr>
        <w:t>Discussion</w:t>
      </w:r>
    </w:p>
    <w:p w14:paraId="7ED741C6" w14:textId="77777777" w:rsidR="00B21E22" w:rsidRPr="007D710E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  <w:szCs w:val="24"/>
          <w:lang w:val="en-GB"/>
        </w:rPr>
      </w:pPr>
    </w:p>
    <w:p w14:paraId="23033E92" w14:textId="77777777" w:rsidR="00FD2F37" w:rsidRPr="007D710E" w:rsidRDefault="00FD2F37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/>
          <w:bCs/>
          <w:sz w:val="24"/>
          <w:szCs w:val="24"/>
          <w:lang w:val="en-GB"/>
        </w:rPr>
      </w:pPr>
    </w:p>
    <w:p w14:paraId="4E842CCC" w14:textId="77777777" w:rsidR="00FD2F37" w:rsidRDefault="00FD2F37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4"/>
          <w:highlight w:val="yellow"/>
          <w:lang w:val="en-GB"/>
        </w:rPr>
      </w:pPr>
    </w:p>
    <w:p w14:paraId="3FB76C12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4"/>
          <w:highlight w:val="yellow"/>
          <w:lang w:val="en-GB"/>
        </w:rPr>
      </w:pPr>
    </w:p>
    <w:p w14:paraId="7AB9BFD5" w14:textId="77777777" w:rsidR="00FD2F37" w:rsidRPr="007D710E" w:rsidRDefault="00FD2F37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430151A7" w14:textId="77777777" w:rsidR="00FD2F37" w:rsidRDefault="00FD2F37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24A65680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1C513662" w14:textId="77777777" w:rsidR="00965812" w:rsidRPr="00965812" w:rsidRDefault="00965812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72A004D2" w14:textId="77777777" w:rsidR="00965812" w:rsidRDefault="00965812" w:rsidP="00965812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 w:cs="Times New Roman"/>
          <w:lang w:val="en-GB"/>
        </w:rPr>
      </w:pPr>
    </w:p>
    <w:p w14:paraId="7FE5E778" w14:textId="77777777" w:rsidR="0065684A" w:rsidRPr="00965812" w:rsidRDefault="0065684A" w:rsidP="00965812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 w:cs="Times New Roman"/>
          <w:lang w:val="en-GB"/>
        </w:rPr>
      </w:pPr>
    </w:p>
    <w:p w14:paraId="31EDD81C" w14:textId="77777777" w:rsidR="00B21E22" w:rsidRPr="007D710E" w:rsidRDefault="00B21E22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szCs w:val="24"/>
          <w:lang w:val="en-GB"/>
        </w:rPr>
      </w:pPr>
      <w:r w:rsidRPr="007D710E">
        <w:rPr>
          <w:rFonts w:ascii="Times New Roman" w:hAnsi="Times New Roman" w:cs="Times New Roman"/>
          <w:sz w:val="24"/>
          <w:szCs w:val="24"/>
          <w:lang w:val="en-GB"/>
        </w:rPr>
        <w:t xml:space="preserve">Action by the Meeting </w:t>
      </w:r>
    </w:p>
    <w:p w14:paraId="0C888B35" w14:textId="77777777" w:rsidR="00C17981" w:rsidRPr="007D710E" w:rsidRDefault="00C17981" w:rsidP="00965812">
      <w:pPr>
        <w:numPr>
          <w:ilvl w:val="12"/>
          <w:numId w:val="0"/>
        </w:numPr>
        <w:jc w:val="both"/>
        <w:rPr>
          <w:rFonts w:ascii="Times New Roman" w:hAnsi="Times New Roman"/>
          <w:bCs/>
          <w:smallCaps/>
          <w:sz w:val="24"/>
          <w:lang w:val="en-GB"/>
        </w:rPr>
      </w:pPr>
    </w:p>
    <w:p w14:paraId="6D512C58" w14:textId="77777777" w:rsidR="00C17981" w:rsidRPr="007D710E" w:rsidRDefault="00C17981" w:rsidP="00965812">
      <w:pPr>
        <w:numPr>
          <w:ilvl w:val="1"/>
          <w:numId w:val="5"/>
        </w:numPr>
        <w:jc w:val="both"/>
        <w:rPr>
          <w:rFonts w:ascii="Times New Roman" w:hAnsi="Times New Roman"/>
          <w:sz w:val="24"/>
          <w:lang w:val="en-GB"/>
        </w:rPr>
      </w:pPr>
      <w:r w:rsidRPr="007D710E">
        <w:rPr>
          <w:rFonts w:ascii="Times New Roman" w:hAnsi="Times New Roman"/>
          <w:sz w:val="24"/>
          <w:lang w:val="en-GB"/>
        </w:rPr>
        <w:t>The meeting is invited to:</w:t>
      </w:r>
    </w:p>
    <w:p w14:paraId="5E1F1FBB" w14:textId="77777777" w:rsidR="00C17981" w:rsidRPr="007D710E" w:rsidRDefault="00C17981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B113B32" w14:textId="77777777" w:rsidR="00C17981" w:rsidRPr="007D710E" w:rsidRDefault="00C1798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0F18ED72" w14:textId="77777777" w:rsidR="00C17981" w:rsidRPr="007D710E" w:rsidRDefault="00C1798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4A59E0B1" w14:textId="77777777" w:rsidR="00024951" w:rsidRPr="007D710E" w:rsidRDefault="0002495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750DBB91" w14:textId="77777777" w:rsidR="00024951" w:rsidRPr="007D710E" w:rsidRDefault="0002495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2AE19EA4" w14:textId="77777777" w:rsidR="00024951" w:rsidRPr="007D710E" w:rsidRDefault="0002495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2C8FC1E3" w14:textId="77777777" w:rsidR="00024951" w:rsidRPr="007D710E" w:rsidRDefault="0002495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220DDFCF" w14:textId="77777777" w:rsidR="00AC3A09" w:rsidRDefault="00965812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en-GB"/>
        </w:rPr>
      </w:pPr>
      <w:r>
        <w:rPr>
          <w:rFonts w:ascii="Times New Roman" w:hAnsi="Times New Roman"/>
          <w:color w:val="000000"/>
          <w:sz w:val="24"/>
          <w:lang w:val="en-GB"/>
        </w:rPr>
        <w:t xml:space="preserve"> </w:t>
      </w:r>
    </w:p>
    <w:p w14:paraId="094FC079" w14:textId="77777777" w:rsidR="00965812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5397A53E" w14:textId="77777777" w:rsidR="00965812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7BAB19B4" w14:textId="77777777" w:rsidR="00965812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6E061AF4" w14:textId="77777777" w:rsidR="00965812" w:rsidRPr="007D710E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7B44F98C" w14:textId="77777777" w:rsidR="00F12F76" w:rsidRPr="00965812" w:rsidRDefault="00B21E22" w:rsidP="00965812">
      <w:pPr>
        <w:tabs>
          <w:tab w:val="left" w:pos="1440"/>
        </w:tabs>
        <w:jc w:val="center"/>
        <w:rPr>
          <w:rFonts w:ascii="Times New Roman" w:hAnsi="Times New Roman"/>
          <w:sz w:val="22"/>
          <w:lang w:val="en-GB"/>
        </w:rPr>
      </w:pPr>
      <w:r w:rsidRPr="007D710E">
        <w:rPr>
          <w:lang w:val="en-GB"/>
        </w:rPr>
        <w:t>--------</w:t>
      </w:r>
    </w:p>
    <w:sectPr w:rsidR="00F12F76" w:rsidRPr="00965812" w:rsidSect="008E16F0">
      <w:headerReference w:type="even" r:id="rId10"/>
      <w:headerReference w:type="first" r:id="rId11"/>
      <w:pgSz w:w="11911" w:h="16832" w:code="9"/>
      <w:pgMar w:top="1440" w:right="1440" w:bottom="1440" w:left="1440" w:header="850" w:footer="85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9B62C5" w14:textId="77777777" w:rsidR="008E16F0" w:rsidRDefault="008E16F0">
      <w:r>
        <w:separator/>
      </w:r>
    </w:p>
  </w:endnote>
  <w:endnote w:type="continuationSeparator" w:id="0">
    <w:p w14:paraId="514733CB" w14:textId="77777777" w:rsidR="008E16F0" w:rsidRDefault="008E1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A56210" w14:textId="77777777" w:rsidR="008E16F0" w:rsidRDefault="008E16F0">
      <w:r>
        <w:separator/>
      </w:r>
    </w:p>
  </w:footnote>
  <w:footnote w:type="continuationSeparator" w:id="0">
    <w:p w14:paraId="60A2F6DA" w14:textId="77777777" w:rsidR="008E16F0" w:rsidRDefault="008E1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E9F0EB" w14:textId="77777777" w:rsidR="00CD7F77" w:rsidRDefault="00CD7F77">
    <w:pPr>
      <w:pStyle w:val="Header"/>
      <w:framePr w:w="586" w:wrap="around" w:vAnchor="text" w:hAnchor="page" w:x="5581" w:y="1"/>
      <w:rPr>
        <w:rStyle w:val="PageNumber"/>
        <w:rFonts w:ascii="Arial" w:hAnsi="Arial" w:cs="Arial"/>
        <w:sz w:val="20"/>
        <w:szCs w:val="20"/>
      </w:rPr>
    </w:pPr>
  </w:p>
  <w:p w14:paraId="62CC11DB" w14:textId="77777777" w:rsidR="00CD7F77" w:rsidRDefault="00CD7F77" w:rsidP="00267572">
    <w:pPr>
      <w:pStyle w:val="Footer"/>
      <w:tabs>
        <w:tab w:val="clear" w:pos="4320"/>
        <w:tab w:val="clear" w:pos="8640"/>
        <w:tab w:val="left" w:pos="7020"/>
      </w:tabs>
      <w:rPr>
        <w:lang w:val="en-GB"/>
      </w:rPr>
    </w:pPr>
    <w:r>
      <w:rPr>
        <w:rFonts w:ascii="Times New Roman" w:hAnsi="Times New Roman"/>
        <w:sz w:val="22"/>
        <w:szCs w:val="22"/>
      </w:rPr>
      <w:t>PBN/GNSS TF/1</w:t>
    </w:r>
    <w:r>
      <w:rPr>
        <w:rFonts w:ascii="Times New Roman" w:hAnsi="Times New Roman"/>
        <w:sz w:val="22"/>
        <w:szCs w:val="22"/>
        <w:lang w:val="en-CA"/>
      </w:rPr>
      <w:t>-WP/1</w:t>
    </w:r>
  </w:p>
  <w:p w14:paraId="49D5D806" w14:textId="77777777" w:rsidR="00CD7F77" w:rsidRPr="00630B69" w:rsidRDefault="00CD7F77">
    <w:pPr>
      <w:tabs>
        <w:tab w:val="left" w:pos="7020"/>
      </w:tabs>
      <w:jc w:val="center"/>
      <w:rPr>
        <w:rStyle w:val="PageNumber"/>
        <w:rFonts w:ascii="Times New Roman" w:hAnsi="Times New Roman"/>
        <w:snapToGrid w:val="0"/>
        <w:sz w:val="22"/>
        <w:szCs w:val="22"/>
      </w:rPr>
    </w:pPr>
    <w:r w:rsidRPr="00630B69">
      <w:rPr>
        <w:rFonts w:ascii="Times New Roman" w:hAnsi="Times New Roman"/>
        <w:sz w:val="22"/>
        <w:szCs w:val="22"/>
        <w:lang w:val="en-GB"/>
      </w:rPr>
      <w:t>-</w:t>
    </w:r>
    <w:r>
      <w:rPr>
        <w:rFonts w:ascii="Times New Roman" w:hAnsi="Times New Roman"/>
        <w:sz w:val="22"/>
        <w:szCs w:val="22"/>
        <w:lang w:val="en-GB"/>
      </w:rPr>
      <w:t xml:space="preserve"> 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begin"/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instrText xml:space="preserve"> PAGE </w:instrTex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separate"/>
    </w:r>
    <w:r>
      <w:rPr>
        <w:rStyle w:val="PageNumber"/>
        <w:rFonts w:ascii="Times New Roman" w:hAnsi="Times New Roman"/>
        <w:noProof/>
        <w:snapToGrid w:val="0"/>
        <w:sz w:val="22"/>
        <w:szCs w:val="22"/>
      </w:rPr>
      <w:t>2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end"/>
    </w:r>
    <w:r>
      <w:rPr>
        <w:rStyle w:val="PageNumber"/>
        <w:rFonts w:ascii="Times New Roman" w:hAnsi="Times New Roman"/>
        <w:snapToGrid w:val="0"/>
        <w:sz w:val="22"/>
        <w:szCs w:val="22"/>
      </w:rPr>
      <w:t xml:space="preserve"> 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t>-</w:t>
    </w:r>
  </w:p>
  <w:p w14:paraId="2BCD3360" w14:textId="77777777" w:rsidR="00CD7F77" w:rsidRPr="00630B69" w:rsidRDefault="00CD7F77">
    <w:pPr>
      <w:tabs>
        <w:tab w:val="left" w:pos="7020"/>
      </w:tabs>
      <w:jc w:val="center"/>
      <w:rPr>
        <w:rFonts w:ascii="Times New Roman" w:hAnsi="Times New Roman"/>
        <w:b/>
        <w:bCs/>
        <w:smallCaps/>
        <w:sz w:val="22"/>
        <w:szCs w:val="22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FE9493" w14:textId="28224103" w:rsidR="00965812" w:rsidRPr="00E35D7E" w:rsidRDefault="009937FF" w:rsidP="007D56E4">
    <w:pPr>
      <w:pStyle w:val="Header"/>
      <w:rPr>
        <w:b/>
        <w:sz w:val="20"/>
        <w:lang w:val="fr-FR"/>
      </w:rPr>
    </w:pPr>
    <w:r w:rsidRPr="007D56E4">
      <w:rPr>
        <w:b/>
        <w:noProof/>
        <w:color w:val="003399"/>
        <w:spacing w:val="4"/>
        <w:sz w:val="22"/>
        <w:szCs w:val="22"/>
        <w:lang w:val="fr-FR" w:eastAsia="fr-FR"/>
      </w:rPr>
      <w:drawing>
        <wp:inline distT="0" distB="0" distL="0" distR="0" wp14:anchorId="07CC24C8" wp14:editId="20317BC1">
          <wp:extent cx="1188720" cy="429260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429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D56E4">
      <w:rPr>
        <w:b/>
        <w:noProof/>
        <w:color w:val="003399"/>
        <w:spacing w:val="4"/>
        <w:sz w:val="22"/>
        <w:szCs w:val="22"/>
        <w:lang w:val="fr-FR" w:eastAsia="fr-FR"/>
      </w:rPr>
      <w:t xml:space="preserve">                </w:t>
    </w:r>
    <w:r w:rsidR="00965812">
      <w:tab/>
    </w:r>
    <w:r w:rsidR="007D56E4">
      <w:t xml:space="preserve">                                                                             </w:t>
    </w:r>
    <w:r w:rsidR="00155247">
      <w:rPr>
        <w:b/>
        <w:sz w:val="20"/>
        <w:lang w:val="fr-FR"/>
      </w:rPr>
      <w:t>AAO/SG</w:t>
    </w:r>
    <w:r w:rsidR="00DC4EF4">
      <w:rPr>
        <w:b/>
        <w:sz w:val="20"/>
        <w:lang w:val="fr-FR"/>
      </w:rPr>
      <w:t>7</w:t>
    </w:r>
    <w:r>
      <w:rPr>
        <w:b/>
        <w:sz w:val="20"/>
        <w:lang w:val="fr-FR"/>
      </w:rPr>
      <w:t xml:space="preserve"> - </w:t>
    </w:r>
    <w:r w:rsidR="00FF6130">
      <w:rPr>
        <w:b/>
        <w:sz w:val="20"/>
        <w:lang w:val="fr-FR"/>
      </w:rPr>
      <w:t>WP</w:t>
    </w:r>
    <w:r w:rsidR="00965812">
      <w:rPr>
        <w:b/>
        <w:sz w:val="20"/>
        <w:lang w:val="fr-FR"/>
      </w:rPr>
      <w:t>/X</w:t>
    </w:r>
  </w:p>
  <w:p w14:paraId="2096CF34" w14:textId="77777777" w:rsidR="00965812" w:rsidRDefault="00965812" w:rsidP="00965812">
    <w:pPr>
      <w:pStyle w:val="Header"/>
      <w:tabs>
        <w:tab w:val="clear" w:pos="4320"/>
        <w:tab w:val="clear" w:pos="8640"/>
        <w:tab w:val="left" w:pos="54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E0495"/>
    <w:multiLevelType w:val="multilevel"/>
    <w:tmpl w:val="F6744CC8"/>
    <w:lvl w:ilvl="0">
      <w:start w:val="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2083017C"/>
    <w:multiLevelType w:val="multilevel"/>
    <w:tmpl w:val="B29216B4"/>
    <w:lvl w:ilvl="0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26013658"/>
    <w:multiLevelType w:val="hybridMultilevel"/>
    <w:tmpl w:val="F30817AC"/>
    <w:lvl w:ilvl="0" w:tplc="340E51CC">
      <w:start w:val="1"/>
      <w:numFmt w:val="lowerLetter"/>
      <w:lvlText w:val="%1)"/>
      <w:lvlJc w:val="left"/>
      <w:pPr>
        <w:tabs>
          <w:tab w:val="num" w:pos="2177"/>
        </w:tabs>
        <w:ind w:left="2177" w:hanging="397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0A1AE1"/>
    <w:multiLevelType w:val="multilevel"/>
    <w:tmpl w:val="304A0BD8"/>
    <w:lvl w:ilvl="0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>
      <w:start w:val="1"/>
      <w:numFmt w:val="upperRoman"/>
      <w:lvlText w:val="%2."/>
      <w:lvlJc w:val="right"/>
      <w:pPr>
        <w:tabs>
          <w:tab w:val="num" w:pos="2340"/>
        </w:tabs>
        <w:ind w:left="2340" w:hanging="18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414B217B"/>
    <w:multiLevelType w:val="multilevel"/>
    <w:tmpl w:val="7E90C014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cs="Times New Roman" w:hint="default"/>
        <w:b/>
        <w:i w:val="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0" w:firstLine="0"/>
      </w:pPr>
      <w:rPr>
        <w:rFonts w:ascii="Times New Roman" w:hAnsi="Times New Roman" w:cs="Aria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Heading6"/>
      <w:lvlText w:val="%6)"/>
      <w:lvlJc w:val="left"/>
      <w:pPr>
        <w:tabs>
          <w:tab w:val="num" w:pos="2160"/>
        </w:tabs>
        <w:ind w:left="2160" w:hanging="864"/>
      </w:pPr>
      <w:rPr>
        <w:rFonts w:hint="default"/>
      </w:rPr>
    </w:lvl>
    <w:lvl w:ilvl="6">
      <w:start w:val="1"/>
      <w:numFmt w:val="decimal"/>
      <w:pStyle w:val="Heading7"/>
      <w:lvlText w:val="%7)"/>
      <w:lvlJc w:val="left"/>
      <w:pPr>
        <w:tabs>
          <w:tab w:val="num" w:pos="2160"/>
        </w:tabs>
        <w:ind w:left="2160" w:hanging="864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pStyle w:val="Heading8"/>
      <w:lvlText w:val="%8)"/>
      <w:lvlJc w:val="left"/>
      <w:pPr>
        <w:tabs>
          <w:tab w:val="num" w:pos="2160"/>
        </w:tabs>
        <w:ind w:left="2160" w:hanging="864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bullet"/>
      <w:pStyle w:val="Heading9"/>
      <w:lvlText w:val=""/>
      <w:lvlJc w:val="left"/>
      <w:pPr>
        <w:tabs>
          <w:tab w:val="num" w:pos="3600"/>
        </w:tabs>
        <w:ind w:left="3600" w:hanging="720"/>
      </w:pPr>
      <w:rPr>
        <w:rFonts w:ascii="Symbol" w:hAnsi="Symbol" w:cs="Times New Roman" w:hint="default"/>
        <w:b w:val="0"/>
        <w:i w:val="0"/>
        <w:sz w:val="20"/>
      </w:rPr>
    </w:lvl>
  </w:abstractNum>
  <w:abstractNum w:abstractNumId="5" w15:restartNumberingAfterBreak="0">
    <w:nsid w:val="41CC687D"/>
    <w:multiLevelType w:val="hybridMultilevel"/>
    <w:tmpl w:val="49466F4E"/>
    <w:lvl w:ilvl="0" w:tplc="D9682596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165B5D"/>
    <w:multiLevelType w:val="hybridMultilevel"/>
    <w:tmpl w:val="9E2A4030"/>
    <w:lvl w:ilvl="0" w:tplc="04090017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 w:tplc="32E60984">
      <w:start w:val="1"/>
      <w:numFmt w:val="lowerRoman"/>
      <w:lvlText w:val="%2.)"/>
      <w:lvlJc w:val="right"/>
      <w:pPr>
        <w:tabs>
          <w:tab w:val="num" w:pos="2340"/>
        </w:tabs>
        <w:ind w:left="2340" w:hanging="1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 w16cid:durableId="1001352529">
    <w:abstractNumId w:val="4"/>
  </w:num>
  <w:num w:numId="2" w16cid:durableId="480002750">
    <w:abstractNumId w:val="5"/>
  </w:num>
  <w:num w:numId="3" w16cid:durableId="948581397">
    <w:abstractNumId w:val="2"/>
  </w:num>
  <w:num w:numId="4" w16cid:durableId="996684301">
    <w:abstractNumId w:val="6"/>
  </w:num>
  <w:num w:numId="5" w16cid:durableId="1468161309">
    <w:abstractNumId w:val="0"/>
  </w:num>
  <w:num w:numId="6" w16cid:durableId="1839954912">
    <w:abstractNumId w:val="1"/>
  </w:num>
  <w:num w:numId="7" w16cid:durableId="752470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1MDQxMTE2MLMwNTRQ0lEKTi0uzszPAykwrAUAfFFJKCwAAAA="/>
  </w:docVars>
  <w:rsids>
    <w:rsidRoot w:val="00B21E22"/>
    <w:rsid w:val="00000E3F"/>
    <w:rsid w:val="00006046"/>
    <w:rsid w:val="00007FAB"/>
    <w:rsid w:val="00024951"/>
    <w:rsid w:val="00062676"/>
    <w:rsid w:val="0006307C"/>
    <w:rsid w:val="000B5F1D"/>
    <w:rsid w:val="000D33C4"/>
    <w:rsid w:val="00110610"/>
    <w:rsid w:val="001207F2"/>
    <w:rsid w:val="001257A5"/>
    <w:rsid w:val="00142BB8"/>
    <w:rsid w:val="00154929"/>
    <w:rsid w:val="00155247"/>
    <w:rsid w:val="0015719D"/>
    <w:rsid w:val="00172D98"/>
    <w:rsid w:val="0019014E"/>
    <w:rsid w:val="001A0BA6"/>
    <w:rsid w:val="001A1656"/>
    <w:rsid w:val="001A78D7"/>
    <w:rsid w:val="001C6194"/>
    <w:rsid w:val="001D21AB"/>
    <w:rsid w:val="00200717"/>
    <w:rsid w:val="002142A0"/>
    <w:rsid w:val="00216360"/>
    <w:rsid w:val="0023425B"/>
    <w:rsid w:val="00267572"/>
    <w:rsid w:val="00274CCB"/>
    <w:rsid w:val="002B4A81"/>
    <w:rsid w:val="002E340E"/>
    <w:rsid w:val="002F2B55"/>
    <w:rsid w:val="00310DA5"/>
    <w:rsid w:val="003217D5"/>
    <w:rsid w:val="003335CF"/>
    <w:rsid w:val="003374BB"/>
    <w:rsid w:val="0035605B"/>
    <w:rsid w:val="00361B1E"/>
    <w:rsid w:val="00374A51"/>
    <w:rsid w:val="00394EDF"/>
    <w:rsid w:val="003B48C0"/>
    <w:rsid w:val="003F0262"/>
    <w:rsid w:val="003F2804"/>
    <w:rsid w:val="003F5EA7"/>
    <w:rsid w:val="00423833"/>
    <w:rsid w:val="004273CD"/>
    <w:rsid w:val="00452926"/>
    <w:rsid w:val="004577C1"/>
    <w:rsid w:val="00472E50"/>
    <w:rsid w:val="00482E37"/>
    <w:rsid w:val="00490B93"/>
    <w:rsid w:val="004951A0"/>
    <w:rsid w:val="004B4A0C"/>
    <w:rsid w:val="004B50CF"/>
    <w:rsid w:val="004B765A"/>
    <w:rsid w:val="004C2A9F"/>
    <w:rsid w:val="004E1A81"/>
    <w:rsid w:val="004E2E7E"/>
    <w:rsid w:val="004E69D0"/>
    <w:rsid w:val="00553D89"/>
    <w:rsid w:val="005C19D9"/>
    <w:rsid w:val="005D45B1"/>
    <w:rsid w:val="005D5D4E"/>
    <w:rsid w:val="005E7E2A"/>
    <w:rsid w:val="005F1F79"/>
    <w:rsid w:val="00654FEA"/>
    <w:rsid w:val="006566C7"/>
    <w:rsid w:val="0065684A"/>
    <w:rsid w:val="006C41DD"/>
    <w:rsid w:val="00700CB0"/>
    <w:rsid w:val="007360AD"/>
    <w:rsid w:val="00757DDD"/>
    <w:rsid w:val="00780BB2"/>
    <w:rsid w:val="00784722"/>
    <w:rsid w:val="00792E74"/>
    <w:rsid w:val="0079515A"/>
    <w:rsid w:val="007C5F79"/>
    <w:rsid w:val="007D56E4"/>
    <w:rsid w:val="007D710E"/>
    <w:rsid w:val="007E1362"/>
    <w:rsid w:val="007F4AD7"/>
    <w:rsid w:val="00803718"/>
    <w:rsid w:val="00832B65"/>
    <w:rsid w:val="00893F09"/>
    <w:rsid w:val="008A03ED"/>
    <w:rsid w:val="008A1BA1"/>
    <w:rsid w:val="008A6EB2"/>
    <w:rsid w:val="008B61DB"/>
    <w:rsid w:val="008B67CF"/>
    <w:rsid w:val="008D0191"/>
    <w:rsid w:val="008D1067"/>
    <w:rsid w:val="008D36FA"/>
    <w:rsid w:val="008D5609"/>
    <w:rsid w:val="008E16F0"/>
    <w:rsid w:val="008F2256"/>
    <w:rsid w:val="00924993"/>
    <w:rsid w:val="009501D5"/>
    <w:rsid w:val="00965812"/>
    <w:rsid w:val="00973839"/>
    <w:rsid w:val="009872CB"/>
    <w:rsid w:val="009937FF"/>
    <w:rsid w:val="00994E98"/>
    <w:rsid w:val="009B0D47"/>
    <w:rsid w:val="009C08F2"/>
    <w:rsid w:val="009D6633"/>
    <w:rsid w:val="00A06BC5"/>
    <w:rsid w:val="00A11BF2"/>
    <w:rsid w:val="00A3411F"/>
    <w:rsid w:val="00A456E5"/>
    <w:rsid w:val="00A562C3"/>
    <w:rsid w:val="00A709D9"/>
    <w:rsid w:val="00A84D57"/>
    <w:rsid w:val="00A97439"/>
    <w:rsid w:val="00AC3A09"/>
    <w:rsid w:val="00AE20EE"/>
    <w:rsid w:val="00AE283B"/>
    <w:rsid w:val="00AE4BED"/>
    <w:rsid w:val="00AE6B3C"/>
    <w:rsid w:val="00B10E9B"/>
    <w:rsid w:val="00B21E22"/>
    <w:rsid w:val="00B307CB"/>
    <w:rsid w:val="00B45C28"/>
    <w:rsid w:val="00B467ED"/>
    <w:rsid w:val="00B6512F"/>
    <w:rsid w:val="00B9455E"/>
    <w:rsid w:val="00BB4528"/>
    <w:rsid w:val="00BC33DA"/>
    <w:rsid w:val="00C05202"/>
    <w:rsid w:val="00C17981"/>
    <w:rsid w:val="00C253B3"/>
    <w:rsid w:val="00C373D0"/>
    <w:rsid w:val="00C42CAC"/>
    <w:rsid w:val="00CA2EE5"/>
    <w:rsid w:val="00CB2EA5"/>
    <w:rsid w:val="00CB5D0D"/>
    <w:rsid w:val="00CC24DD"/>
    <w:rsid w:val="00CC33A2"/>
    <w:rsid w:val="00CC5610"/>
    <w:rsid w:val="00CC63AA"/>
    <w:rsid w:val="00CD7F77"/>
    <w:rsid w:val="00CE2BF6"/>
    <w:rsid w:val="00D06213"/>
    <w:rsid w:val="00D41773"/>
    <w:rsid w:val="00D86871"/>
    <w:rsid w:val="00D9245F"/>
    <w:rsid w:val="00DA081C"/>
    <w:rsid w:val="00DB1B2E"/>
    <w:rsid w:val="00DB4BE7"/>
    <w:rsid w:val="00DC4EF4"/>
    <w:rsid w:val="00E646CD"/>
    <w:rsid w:val="00E93A94"/>
    <w:rsid w:val="00EC146E"/>
    <w:rsid w:val="00EC4A82"/>
    <w:rsid w:val="00EE2ADC"/>
    <w:rsid w:val="00EF4FD7"/>
    <w:rsid w:val="00F0271A"/>
    <w:rsid w:val="00F02D59"/>
    <w:rsid w:val="00F041B5"/>
    <w:rsid w:val="00F12F76"/>
    <w:rsid w:val="00F67656"/>
    <w:rsid w:val="00F87ECD"/>
    <w:rsid w:val="00F944EB"/>
    <w:rsid w:val="00F97EC1"/>
    <w:rsid w:val="00FA6EF2"/>
    <w:rsid w:val="00FA7B96"/>
    <w:rsid w:val="00FC32DF"/>
    <w:rsid w:val="00FD2F37"/>
    <w:rsid w:val="00FD6076"/>
    <w:rsid w:val="00FE1962"/>
    <w:rsid w:val="00FE773D"/>
    <w:rsid w:val="00FF6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3AA62"/>
  <w15:chartTrackingRefBased/>
  <w15:docId w15:val="{3E9010D7-0D8E-4604-9559-C71963265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1E22"/>
    <w:pPr>
      <w:widowControl w:val="0"/>
    </w:pPr>
    <w:rPr>
      <w:rFonts w:ascii="Arial" w:hAnsi="Arial"/>
      <w:szCs w:val="24"/>
    </w:rPr>
  </w:style>
  <w:style w:type="paragraph" w:styleId="Heading1">
    <w:name w:val="heading 1"/>
    <w:aliases w:val="Headingcptr,PA Chapter"/>
    <w:basedOn w:val="Normal"/>
    <w:qFormat/>
    <w:rsid w:val="00B21E22"/>
    <w:pPr>
      <w:keepNext/>
      <w:numPr>
        <w:numId w:val="1"/>
      </w:numPr>
      <w:tabs>
        <w:tab w:val="clear" w:pos="360"/>
        <w:tab w:val="left" w:pos="720"/>
      </w:tabs>
      <w:spacing w:before="120" w:after="60"/>
      <w:outlineLvl w:val="0"/>
    </w:pPr>
    <w:rPr>
      <w:rFonts w:cs="Arial"/>
      <w:b/>
      <w:smallCaps/>
      <w:kern w:val="32"/>
      <w:sz w:val="22"/>
      <w:szCs w:val="22"/>
    </w:rPr>
  </w:style>
  <w:style w:type="paragraph" w:styleId="Heading2">
    <w:name w:val="heading 2"/>
    <w:aliases w:val="PA Major Section,(alt h2)"/>
    <w:basedOn w:val="Normal"/>
    <w:qFormat/>
    <w:rsid w:val="00B21E22"/>
    <w:pPr>
      <w:keepNext/>
      <w:numPr>
        <w:ilvl w:val="1"/>
        <w:numId w:val="1"/>
      </w:numPr>
      <w:tabs>
        <w:tab w:val="clear" w:pos="360"/>
        <w:tab w:val="left" w:pos="1296"/>
      </w:tabs>
      <w:spacing w:before="120" w:after="60"/>
      <w:outlineLvl w:val="1"/>
    </w:pPr>
    <w:rPr>
      <w:rFonts w:cs="Arial"/>
      <w:szCs w:val="20"/>
    </w:rPr>
  </w:style>
  <w:style w:type="paragraph" w:styleId="Heading3">
    <w:name w:val="heading 3"/>
    <w:aliases w:val="aa,PA Minor Section"/>
    <w:basedOn w:val="Normal"/>
    <w:qFormat/>
    <w:rsid w:val="00B21E22"/>
    <w:pPr>
      <w:keepNext/>
      <w:numPr>
        <w:ilvl w:val="2"/>
        <w:numId w:val="1"/>
      </w:numPr>
      <w:tabs>
        <w:tab w:val="clear" w:pos="720"/>
        <w:tab w:val="left" w:pos="1296"/>
      </w:tabs>
      <w:spacing w:before="120" w:after="60"/>
      <w:outlineLvl w:val="2"/>
    </w:pPr>
    <w:rPr>
      <w:rFonts w:cs="Arial"/>
      <w:szCs w:val="20"/>
    </w:rPr>
  </w:style>
  <w:style w:type="paragraph" w:styleId="Heading4">
    <w:name w:val="heading 4"/>
    <w:aliases w:val="PA Micro Section"/>
    <w:basedOn w:val="Normal"/>
    <w:qFormat/>
    <w:rsid w:val="00B21E22"/>
    <w:pPr>
      <w:keepNext/>
      <w:numPr>
        <w:ilvl w:val="3"/>
        <w:numId w:val="1"/>
      </w:numPr>
      <w:tabs>
        <w:tab w:val="clear" w:pos="720"/>
        <w:tab w:val="left" w:pos="1296"/>
      </w:tabs>
      <w:spacing w:before="120" w:after="60"/>
      <w:outlineLvl w:val="3"/>
    </w:pPr>
    <w:rPr>
      <w:rFonts w:cs="Arial"/>
      <w:szCs w:val="20"/>
    </w:rPr>
  </w:style>
  <w:style w:type="paragraph" w:styleId="Heading5">
    <w:name w:val="heading 5"/>
    <w:aliases w:val="PA Pico Section"/>
    <w:basedOn w:val="Normal"/>
    <w:qFormat/>
    <w:rsid w:val="00B21E22"/>
    <w:pPr>
      <w:numPr>
        <w:ilvl w:val="4"/>
        <w:numId w:val="1"/>
      </w:numPr>
      <w:tabs>
        <w:tab w:val="clear" w:pos="1080"/>
        <w:tab w:val="left" w:pos="1296"/>
      </w:tabs>
      <w:spacing w:before="120" w:after="60"/>
      <w:outlineLvl w:val="4"/>
    </w:pPr>
    <w:rPr>
      <w:rFonts w:cs="Arial"/>
      <w:szCs w:val="20"/>
    </w:rPr>
  </w:style>
  <w:style w:type="paragraph" w:styleId="Heading6">
    <w:name w:val="heading 6"/>
    <w:aliases w:val="PA Appendix"/>
    <w:basedOn w:val="Normal"/>
    <w:qFormat/>
    <w:rsid w:val="00B21E22"/>
    <w:pPr>
      <w:numPr>
        <w:ilvl w:val="5"/>
        <w:numId w:val="1"/>
      </w:numPr>
      <w:spacing w:before="120" w:after="60"/>
      <w:outlineLvl w:val="5"/>
    </w:pPr>
    <w:rPr>
      <w:rFonts w:cs="Arial"/>
      <w:szCs w:val="20"/>
    </w:rPr>
  </w:style>
  <w:style w:type="paragraph" w:styleId="Heading7">
    <w:name w:val="heading 7"/>
    <w:aliases w:val="PA Appendix Major"/>
    <w:basedOn w:val="Normal"/>
    <w:qFormat/>
    <w:rsid w:val="00B21E22"/>
    <w:pPr>
      <w:numPr>
        <w:ilvl w:val="6"/>
        <w:numId w:val="1"/>
      </w:numPr>
      <w:spacing w:before="120" w:after="60"/>
      <w:outlineLvl w:val="6"/>
    </w:pPr>
    <w:rPr>
      <w:rFonts w:cs="Arial"/>
      <w:szCs w:val="20"/>
    </w:rPr>
  </w:style>
  <w:style w:type="paragraph" w:styleId="Heading8">
    <w:name w:val="heading 8"/>
    <w:aliases w:val="PA Appendix Minor"/>
    <w:basedOn w:val="Normal"/>
    <w:qFormat/>
    <w:rsid w:val="00B21E22"/>
    <w:pPr>
      <w:numPr>
        <w:ilvl w:val="7"/>
        <w:numId w:val="1"/>
      </w:numPr>
      <w:spacing w:before="120" w:after="60"/>
      <w:outlineLvl w:val="7"/>
    </w:pPr>
    <w:rPr>
      <w:rFonts w:cs="Arial"/>
      <w:szCs w:val="20"/>
    </w:rPr>
  </w:style>
  <w:style w:type="paragraph" w:styleId="Heading9">
    <w:name w:val="heading 9"/>
    <w:basedOn w:val="Normal"/>
    <w:next w:val="Heading1"/>
    <w:qFormat/>
    <w:rsid w:val="00B21E22"/>
    <w:pPr>
      <w:numPr>
        <w:ilvl w:val="8"/>
        <w:numId w:val="1"/>
      </w:numPr>
      <w:tabs>
        <w:tab w:val="clear" w:pos="3600"/>
        <w:tab w:val="left" w:pos="720"/>
      </w:tabs>
      <w:spacing w:before="120" w:after="60"/>
      <w:ind w:left="2880"/>
      <w:outlineLvl w:val="8"/>
    </w:pPr>
    <w:rPr>
      <w:rFonts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21E22"/>
    <w:pPr>
      <w:tabs>
        <w:tab w:val="center" w:pos="4320"/>
        <w:tab w:val="right" w:pos="8640"/>
      </w:tabs>
    </w:pPr>
    <w:rPr>
      <w:rFonts w:ascii="Times New Roman" w:hAnsi="Times New Roman"/>
      <w:snapToGrid w:val="0"/>
      <w:sz w:val="24"/>
    </w:rPr>
  </w:style>
  <w:style w:type="character" w:styleId="PageNumber">
    <w:name w:val="page number"/>
    <w:basedOn w:val="DefaultParagraphFont"/>
    <w:rsid w:val="00B21E22"/>
  </w:style>
  <w:style w:type="paragraph" w:styleId="Footer">
    <w:name w:val="footer"/>
    <w:basedOn w:val="Normal"/>
    <w:rsid w:val="00B21E2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B765A"/>
    <w:rPr>
      <w:rFonts w:ascii="Tahoma" w:hAnsi="Tahoma" w:cs="Tahoma"/>
      <w:sz w:val="16"/>
      <w:szCs w:val="16"/>
    </w:rPr>
  </w:style>
  <w:style w:type="paragraph" w:customStyle="1" w:styleId="CM13">
    <w:name w:val="CM13"/>
    <w:basedOn w:val="Normal"/>
    <w:next w:val="Normal"/>
    <w:uiPriority w:val="99"/>
    <w:rsid w:val="00965812"/>
    <w:pPr>
      <w:autoSpaceDE w:val="0"/>
      <w:autoSpaceDN w:val="0"/>
      <w:adjustRightInd w:val="0"/>
      <w:spacing w:after="505"/>
    </w:pPr>
    <w:rPr>
      <w:rFonts w:ascii="Times New Roman" w:hAnsi="Times New Roman"/>
      <w:sz w:val="24"/>
    </w:rPr>
  </w:style>
  <w:style w:type="paragraph" w:customStyle="1" w:styleId="Default">
    <w:name w:val="Default"/>
    <w:uiPriority w:val="99"/>
    <w:rsid w:val="0096581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65812"/>
    <w:pPr>
      <w:ind w:left="720"/>
    </w:pPr>
  </w:style>
  <w:style w:type="paragraph" w:styleId="Revision">
    <w:name w:val="Revision"/>
    <w:hidden/>
    <w:uiPriority w:val="99"/>
    <w:semiHidden/>
    <w:rsid w:val="00553D89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0F5E0313572D40AE70A616AF2D175C" ma:contentTypeVersion="1" ma:contentTypeDescription="Create a new document." ma:contentTypeScope="" ma:versionID="1b38e693d0680f30e3feb9efd1187c70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fa53a8320f8b1c95a8960917c09239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B81385-62B6-4970-8AEE-6F243796CBF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DC77E98-36F9-463E-B29D-5FCEE96C0B72}"/>
</file>

<file path=customXml/itemProps3.xml><?xml version="1.0" encoding="utf-8"?>
<ds:datastoreItem xmlns:ds="http://schemas.openxmlformats.org/officeDocument/2006/customXml" ds:itemID="{6764686C-90E7-4396-8D2B-FF094BC55C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</Words>
  <Characters>363</Characters>
  <Application>Microsoft Office Word</Application>
  <DocSecurity>0</DocSecurity>
  <Lines>6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ternational Civil Aviation Organization</vt:lpstr>
      <vt:lpstr>International Civil Aviation Organization</vt:lpstr>
    </vt:vector>
  </TitlesOfParts>
  <Company>ICAO Eastern and Southern Regional Office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Civil Aviation Organization</dc:title>
  <dc:subject/>
  <dc:creator>machobane</dc:creator>
  <cp:keywords/>
  <cp:lastModifiedBy>NKOLO, Prisca</cp:lastModifiedBy>
  <cp:revision>5</cp:revision>
  <cp:lastPrinted>2010-04-09T10:21:00Z</cp:lastPrinted>
  <dcterms:created xsi:type="dcterms:W3CDTF">2024-04-19T16:22:00Z</dcterms:created>
  <dcterms:modified xsi:type="dcterms:W3CDTF">2024-05-07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0F5E0313572D40AE70A616AF2D175C</vt:lpwstr>
  </property>
  <property fmtid="{D5CDD505-2E9C-101B-9397-08002B2CF9AE}" pid="3" name="GrammarlyDocumentId">
    <vt:lpwstr>00ac7d2aae70a5b8e719673e1217e5c0b3f40dd2f30eebc6495ba99fe2477ac7</vt:lpwstr>
  </property>
</Properties>
</file>